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28A5" w:rsidRDefault="00EF3E32">
      <w:pPr>
        <w:rPr>
          <w:noProof/>
        </w:rPr>
      </w:pPr>
      <w:r>
        <w:rPr>
          <w:noProof/>
        </w:rPr>
        <w:t>First run the sheldon1 file using “ chmod +x sheldon1” command and “./sheldon1” command.</w:t>
      </w:r>
    </w:p>
    <w:p w:rsidR="00EF3E32" w:rsidRDefault="00EF3E32">
      <w:pPr>
        <w:rPr>
          <w:noProof/>
        </w:rPr>
      </w:pPr>
    </w:p>
    <w:p w:rsidR="00EF3E32" w:rsidRDefault="00EF3E32">
      <w:pPr>
        <w:rPr>
          <w:noProof/>
        </w:rPr>
      </w:pPr>
      <w:r>
        <w:rPr>
          <w:noProof/>
        </w:rPr>
        <w:t>Then open it using gdb.</w:t>
      </w:r>
    </w:p>
    <w:p w:rsidR="003D1026" w:rsidRDefault="00CE4F83">
      <w:r>
        <w:rPr>
          <w:noProof/>
        </w:rPr>
        <w:drawing>
          <wp:inline distT="0" distB="0" distL="0" distR="0">
            <wp:extent cx="5753100" cy="342318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443)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70" t="32497" r="16987" b="13056"/>
                    <a:stretch/>
                  </pic:blipFill>
                  <pic:spPr bwMode="auto">
                    <a:xfrm>
                      <a:off x="0" y="0"/>
                      <a:ext cx="5762321" cy="3428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4F83" w:rsidRDefault="00CE4F83"/>
    <w:p w:rsidR="00C628A5" w:rsidRDefault="00367010">
      <w:pPr>
        <w:rPr>
          <w:noProof/>
        </w:rPr>
      </w:pPr>
      <w:r>
        <w:rPr>
          <w:noProof/>
        </w:rPr>
        <w:t>Look for the functions inside sheldon1 using the command “info functions”.</w:t>
      </w:r>
    </w:p>
    <w:p w:rsidR="00CE4F83" w:rsidRDefault="00CE4F83">
      <w:r>
        <w:rPr>
          <w:noProof/>
        </w:rPr>
        <w:drawing>
          <wp:inline distT="0" distB="0" distL="0" distR="0">
            <wp:extent cx="5708947" cy="31051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444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10" t="32212" r="12020" b="13056"/>
                    <a:stretch/>
                  </pic:blipFill>
                  <pic:spPr bwMode="auto">
                    <a:xfrm>
                      <a:off x="0" y="0"/>
                      <a:ext cx="5726255" cy="3114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4F83" w:rsidRDefault="00CE4F83"/>
    <w:p w:rsidR="00C628A5" w:rsidRDefault="00C628A5">
      <w:pPr>
        <w:rPr>
          <w:noProof/>
        </w:rPr>
      </w:pPr>
    </w:p>
    <w:p w:rsidR="00CE4F83" w:rsidRDefault="00CE4F83">
      <w:r>
        <w:rPr>
          <w:noProof/>
        </w:rPr>
        <w:drawing>
          <wp:inline distT="0" distB="0" distL="0" distR="0">
            <wp:extent cx="5867400" cy="3276383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445)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31" t="30502" r="12020" b="13626"/>
                    <a:stretch/>
                  </pic:blipFill>
                  <pic:spPr bwMode="auto">
                    <a:xfrm>
                      <a:off x="0" y="0"/>
                      <a:ext cx="5873502" cy="3279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4F83" w:rsidRDefault="00CE4F83"/>
    <w:p w:rsidR="00C628A5" w:rsidRDefault="00996530">
      <w:pPr>
        <w:rPr>
          <w:noProof/>
        </w:rPr>
      </w:pPr>
      <w:r>
        <w:rPr>
          <w:noProof/>
        </w:rPr>
        <w:t>Then view the assembly code of the main function using “ disassemble main” command.</w:t>
      </w:r>
    </w:p>
    <w:p w:rsidR="00CE4F83" w:rsidRDefault="00CE4F83">
      <w:r>
        <w:rPr>
          <w:noProof/>
        </w:rPr>
        <w:drawing>
          <wp:inline distT="0" distB="0" distL="0" distR="0">
            <wp:extent cx="5886450" cy="3180036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446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31" t="32212" r="12500" b="14196"/>
                    <a:stretch/>
                  </pic:blipFill>
                  <pic:spPr bwMode="auto">
                    <a:xfrm>
                      <a:off x="0" y="0"/>
                      <a:ext cx="5894885" cy="3184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4F83" w:rsidRDefault="00CE4F83"/>
    <w:p w:rsidR="00C628A5" w:rsidRDefault="00C628A5">
      <w:pPr>
        <w:rPr>
          <w:noProof/>
        </w:rPr>
      </w:pPr>
    </w:p>
    <w:p w:rsidR="00CE4F83" w:rsidRDefault="00CE4F83">
      <w:r>
        <w:rPr>
          <w:noProof/>
        </w:rPr>
        <w:drawing>
          <wp:inline distT="0" distB="0" distL="0" distR="0">
            <wp:extent cx="5884164" cy="33528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447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891" t="29647" r="11859" b="13341"/>
                    <a:stretch/>
                  </pic:blipFill>
                  <pic:spPr bwMode="auto">
                    <a:xfrm>
                      <a:off x="0" y="0"/>
                      <a:ext cx="5894006" cy="335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4F83" w:rsidRDefault="00CE4F83"/>
    <w:p w:rsidR="00CE4F83" w:rsidRDefault="00CE4F83"/>
    <w:p w:rsidR="008B14AA" w:rsidRDefault="00261FE8">
      <w:r>
        <w:rPr>
          <w:noProof/>
        </w:rPr>
        <w:drawing>
          <wp:anchor distT="0" distB="0" distL="114300" distR="114300" simplePos="0" relativeHeight="251658240" behindDoc="0" locked="0" layoutInCell="1" allowOverlap="1" wp14:anchorId="157658AA" wp14:editId="78343018">
            <wp:simplePos x="0" y="0"/>
            <wp:positionH relativeFrom="margin">
              <wp:align>left</wp:align>
            </wp:positionH>
            <wp:positionV relativeFrom="paragraph">
              <wp:posOffset>437515</wp:posOffset>
            </wp:positionV>
            <wp:extent cx="5781675" cy="347154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448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71" t="29076" r="13461" b="12201"/>
                    <a:stretch/>
                  </pic:blipFill>
                  <pic:spPr bwMode="auto">
                    <a:xfrm>
                      <a:off x="0" y="0"/>
                      <a:ext cx="5781675" cy="3471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7AA">
        <w:t>View the assembly code of the phase_1 using “ disassemble phase_1” command.</w:t>
      </w:r>
      <w:r w:rsidR="00CE4F83">
        <w:br w:type="textWrapping" w:clear="all"/>
      </w:r>
    </w:p>
    <w:p w:rsidR="00986443" w:rsidRDefault="00986443">
      <w:r>
        <w:lastRenderedPageBreak/>
        <w:t>By looking into the 0x80497c0 memory location we could found the “Public speaking is very easy.” String.</w:t>
      </w:r>
      <w:bookmarkStart w:id="0" w:name="_GoBack"/>
      <w:bookmarkEnd w:id="0"/>
    </w:p>
    <w:p w:rsidR="00986443" w:rsidRDefault="00986443"/>
    <w:p w:rsidR="00CE4F83" w:rsidRDefault="00CE4F83">
      <w:r>
        <w:rPr>
          <w:noProof/>
        </w:rPr>
        <w:drawing>
          <wp:inline distT="0" distB="0" distL="0" distR="0">
            <wp:extent cx="5924550" cy="343452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448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891" t="30216" r="12821" b="12770"/>
                    <a:stretch/>
                  </pic:blipFill>
                  <pic:spPr bwMode="auto">
                    <a:xfrm>
                      <a:off x="0" y="0"/>
                      <a:ext cx="5944089" cy="34458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4F83" w:rsidRDefault="00CE4F83"/>
    <w:p w:rsidR="00EB05DB" w:rsidRDefault="00EB05DB">
      <w:pPr>
        <w:rPr>
          <w:noProof/>
        </w:rPr>
      </w:pPr>
    </w:p>
    <w:p w:rsidR="00CE4F83" w:rsidRDefault="00CE4F83">
      <w:r>
        <w:rPr>
          <w:noProof/>
        </w:rPr>
        <w:lastRenderedPageBreak/>
        <w:drawing>
          <wp:inline distT="0" distB="0" distL="0" distR="0">
            <wp:extent cx="6028411" cy="3381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449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891" t="30216" r="11539" b="13341"/>
                    <a:stretch/>
                  </pic:blipFill>
                  <pic:spPr bwMode="auto">
                    <a:xfrm>
                      <a:off x="0" y="0"/>
                      <a:ext cx="6036624" cy="3385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E4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MTYzM7WwNDcxNzFS0lEKTi0uzszPAykwrAUATBzqmCwAAAA="/>
  </w:docVars>
  <w:rsids>
    <w:rsidRoot w:val="004C3888"/>
    <w:rsid w:val="00261FE8"/>
    <w:rsid w:val="003656C5"/>
    <w:rsid w:val="00367010"/>
    <w:rsid w:val="00433526"/>
    <w:rsid w:val="00467A9F"/>
    <w:rsid w:val="004C3888"/>
    <w:rsid w:val="004D07AA"/>
    <w:rsid w:val="00735886"/>
    <w:rsid w:val="008B14AA"/>
    <w:rsid w:val="00986443"/>
    <w:rsid w:val="00996530"/>
    <w:rsid w:val="00C628A5"/>
    <w:rsid w:val="00CE4F83"/>
    <w:rsid w:val="00EB05DB"/>
    <w:rsid w:val="00EF3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E3729"/>
  <w15:chartTrackingRefBased/>
  <w15:docId w15:val="{178997FF-BAE4-4157-956F-8BF35EB4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i</dc:creator>
  <cp:keywords/>
  <dc:description/>
  <cp:lastModifiedBy>Anji</cp:lastModifiedBy>
  <cp:revision>13</cp:revision>
  <dcterms:created xsi:type="dcterms:W3CDTF">2020-03-08T11:57:00Z</dcterms:created>
  <dcterms:modified xsi:type="dcterms:W3CDTF">2020-03-08T12:31:00Z</dcterms:modified>
</cp:coreProperties>
</file>